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39FBAAF" w14:textId="656C6F23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7A4CB6">
        <w:rPr>
          <w:rFonts w:ascii="Times New Roman" w:hAnsi="Times New Roman" w:cs="Times New Roman"/>
          <w:b/>
          <w:sz w:val="22"/>
          <w:szCs w:val="22"/>
        </w:rPr>
        <w:t>5</w:t>
      </w:r>
      <w:bookmarkStart w:id="0" w:name="_GoBack"/>
      <w:bookmarkEnd w:id="0"/>
      <w:r>
        <w:rPr>
          <w:rFonts w:ascii="Times New Roman" w:hAnsi="Times New Roman" w:cs="Times New Roman"/>
          <w:b/>
          <w:sz w:val="22"/>
          <w:szCs w:val="22"/>
        </w:rPr>
        <w:t>/2024</w:t>
      </w:r>
    </w:p>
    <w:p w14:paraId="27049192" w14:textId="77777777" w:rsidR="009052DC" w:rsidRDefault="009052D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9903EA" w14:textId="6CD65F11" w:rsidR="000517BC" w:rsidRPr="00192A2B" w:rsidRDefault="000517B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od 1.</w:t>
      </w:r>
      <w:r w:rsidR="006852A7">
        <w:rPr>
          <w:rFonts w:ascii="Times New Roman" w:hAnsi="Times New Roman" w:cs="Times New Roman"/>
          <w:b/>
          <w:sz w:val="22"/>
          <w:szCs w:val="22"/>
        </w:rPr>
        <w:t>7</w:t>
      </w:r>
      <w:r>
        <w:rPr>
          <w:rFonts w:ascii="Times New Roman" w:hAnsi="Times New Roman" w:cs="Times New Roman"/>
          <w:b/>
          <w:sz w:val="22"/>
          <w:szCs w:val="22"/>
        </w:rPr>
        <w:t>.2024 do 31.12.2024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100AC76" w14:textId="77777777" w:rsidR="00056DB3" w:rsidRDefault="00523853" w:rsidP="00056DB3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1: </w:t>
      </w:r>
      <w:r w:rsidR="006852A7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056DB3" w:rsidRPr="0050363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rodný ústav srdcových a cievnych chorôb, </w:t>
      </w:r>
      <w:proofErr w:type="spellStart"/>
      <w:r w:rsidR="00056DB3" w:rsidRPr="0050363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056DB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17A5EB52" w14:textId="3B469185" w:rsidR="006852A7" w:rsidRDefault="00056DB3" w:rsidP="00056DB3">
      <w:pPr>
        <w:pStyle w:val="Zkladntext1"/>
        <w:spacing w:after="0" w:line="240" w:lineRule="auto"/>
        <w:ind w:left="708" w:firstLine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6852A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6852A7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6852A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056DB3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od Krásnou hôrkou 1, 833 48  Bratislava</w:t>
      </w:r>
    </w:p>
    <w:p w14:paraId="7A29AD8D" w14:textId="5525208E" w:rsidR="006852A7" w:rsidRDefault="006852A7" w:rsidP="006852A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C5EC194" w14:textId="77777777" w:rsidR="006852A7" w:rsidRDefault="006852A7" w:rsidP="006852A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66BE0" w:rsidRPr="00966BE0" w14:paraId="72FF599A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966BE0" w:rsidRDefault="00952B0D" w:rsidP="00E573C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85BF110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3BCEFA" w14:textId="77777777" w:rsidR="00952B0D" w:rsidRPr="00966BE0" w:rsidRDefault="00952B0D" w:rsidP="00E573C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966BE0" w:rsidRPr="00966BE0" w14:paraId="4B430C8E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966BE0" w:rsidRDefault="00192A2B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966BE0" w:rsidRDefault="00952B0D" w:rsidP="00E573C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C5D2D" w14:textId="2193298F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299B9D0" w14:textId="77777777" w:rsidR="00056DB3" w:rsidRDefault="00056DB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08165B7" w14:textId="77777777" w:rsidR="00056DB3" w:rsidRDefault="00056DB3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5AE2453" w14:textId="7E7A2F9C" w:rsidR="00952B0D" w:rsidRDefault="009052DC" w:rsidP="009052DC">
      <w:pPr>
        <w:pStyle w:val="Default"/>
        <w:tabs>
          <w:tab w:val="left" w:pos="2550"/>
        </w:tabs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A848A1">
        <w:tc>
          <w:tcPr>
            <w:tcW w:w="1555" w:type="dxa"/>
          </w:tcPr>
          <w:p w14:paraId="195727E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A848A1">
        <w:tc>
          <w:tcPr>
            <w:tcW w:w="1555" w:type="dxa"/>
          </w:tcPr>
          <w:p w14:paraId="74F1A1FF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A848A1">
        <w:tc>
          <w:tcPr>
            <w:tcW w:w="1555" w:type="dxa"/>
          </w:tcPr>
          <w:p w14:paraId="7D7015DE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A848A1">
        <w:tc>
          <w:tcPr>
            <w:tcW w:w="1555" w:type="dxa"/>
          </w:tcPr>
          <w:p w14:paraId="12AA84D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A848A1">
        <w:tc>
          <w:tcPr>
            <w:tcW w:w="1555" w:type="dxa"/>
          </w:tcPr>
          <w:p w14:paraId="1226F2F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A848A1">
        <w:tc>
          <w:tcPr>
            <w:tcW w:w="1555" w:type="dxa"/>
          </w:tcPr>
          <w:p w14:paraId="0D0499B0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A848A1">
        <w:tc>
          <w:tcPr>
            <w:tcW w:w="1555" w:type="dxa"/>
          </w:tcPr>
          <w:p w14:paraId="54DE666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8323E4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8323E4">
              <w:rPr>
                <w:rFonts w:ascii="Times New Roman" w:hAnsi="Times New Roman"/>
              </w:rPr>
              <w:t>(na doplnenie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A4E319" w14:textId="77777777" w:rsidR="0039070E" w:rsidRDefault="0039070E" w:rsidP="007F0D4C">
      <w:r>
        <w:separator/>
      </w:r>
    </w:p>
  </w:endnote>
  <w:endnote w:type="continuationSeparator" w:id="0">
    <w:p w14:paraId="5FF9A9DA" w14:textId="77777777" w:rsidR="0039070E" w:rsidRDefault="0039070E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62FC43" w14:textId="77777777" w:rsidR="0039070E" w:rsidRDefault="0039070E" w:rsidP="007F0D4C">
      <w:r>
        <w:separator/>
      </w:r>
    </w:p>
  </w:footnote>
  <w:footnote w:type="continuationSeparator" w:id="0">
    <w:p w14:paraId="7D228DCF" w14:textId="77777777" w:rsidR="0039070E" w:rsidRDefault="0039070E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6102E6D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56DB3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718"/>
    <w:rsid w:val="00235C19"/>
    <w:rsid w:val="00241BCD"/>
    <w:rsid w:val="00241C00"/>
    <w:rsid w:val="00245843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5B9"/>
    <w:rsid w:val="00283C1F"/>
    <w:rsid w:val="00284350"/>
    <w:rsid w:val="00291C2E"/>
    <w:rsid w:val="00294290"/>
    <w:rsid w:val="002953E9"/>
    <w:rsid w:val="002B21C6"/>
    <w:rsid w:val="002E21F7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070E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2A7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96745"/>
    <w:rsid w:val="007A158E"/>
    <w:rsid w:val="007A4CB6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2DC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23419"/>
    <w:rsid w:val="00D270EC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A0310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47BB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806BD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11B570B1-6C08-4031-B067-099360EC1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4-04-08T12:46:00Z</dcterms:modified>
</cp:coreProperties>
</file>